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E0FDBB" w14:textId="77777777" w:rsidR="00476746" w:rsidRPr="0093068A" w:rsidRDefault="00361CCD" w:rsidP="009F27DA">
      <w:pPr>
        <w:spacing w:after="0"/>
        <w:jc w:val="center"/>
        <w:rPr>
          <w:rFonts w:ascii="Arial Narrow" w:hAnsi="Arial Narrow"/>
          <w:b/>
          <w:bCs/>
          <w:sz w:val="80"/>
          <w:szCs w:val="8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199B77A1" wp14:editId="505B6E2F">
            <wp:simplePos x="0" y="0"/>
            <wp:positionH relativeFrom="margin">
              <wp:posOffset>-915035</wp:posOffset>
            </wp:positionH>
            <wp:positionV relativeFrom="margin">
              <wp:posOffset>-583565</wp:posOffset>
            </wp:positionV>
            <wp:extent cx="7654925" cy="2216785"/>
            <wp:effectExtent l="0" t="0" r="0" b="0"/>
            <wp:wrapSquare wrapText="bothSides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4925" cy="221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3068A">
        <w:rPr>
          <w:noProof/>
          <w:sz w:val="18"/>
        </w:rPr>
        <w:drawing>
          <wp:anchor distT="0" distB="0" distL="114300" distR="114300" simplePos="0" relativeHeight="251656704" behindDoc="1" locked="0" layoutInCell="1" allowOverlap="1" wp14:anchorId="1C3CCF78" wp14:editId="63F00057">
            <wp:simplePos x="0" y="0"/>
            <wp:positionH relativeFrom="column">
              <wp:posOffset>-51435</wp:posOffset>
            </wp:positionH>
            <wp:positionV relativeFrom="paragraph">
              <wp:posOffset>-480695</wp:posOffset>
            </wp:positionV>
            <wp:extent cx="5975985" cy="5242560"/>
            <wp:effectExtent l="0" t="0" r="0" b="0"/>
            <wp:wrapNone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985" cy="524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7A9F" w:rsidRPr="0093068A">
        <w:rPr>
          <w:rFonts w:ascii="Arial Narrow" w:hAnsi="Arial Narrow"/>
          <w:b/>
          <w:bCs/>
          <w:sz w:val="80"/>
          <w:szCs w:val="84"/>
        </w:rPr>
        <w:t>Certificate of attendanc</w:t>
      </w:r>
      <w:r w:rsidR="00891912" w:rsidRPr="0093068A">
        <w:rPr>
          <w:rFonts w:ascii="Arial Narrow" w:hAnsi="Arial Narrow"/>
          <w:b/>
          <w:bCs/>
          <w:sz w:val="80"/>
          <w:szCs w:val="84"/>
        </w:rPr>
        <w:fldChar w:fldCharType="begin"/>
      </w:r>
      <w:r w:rsidR="00891912" w:rsidRPr="0093068A">
        <w:rPr>
          <w:rFonts w:ascii="Arial Narrow" w:hAnsi="Arial Narrow"/>
          <w:b/>
          <w:bCs/>
          <w:sz w:val="80"/>
          <w:szCs w:val="84"/>
        </w:rPr>
        <w:instrText xml:space="preserve"> FILLIN  "Insert name here"  \* MERGEFORMAT </w:instrText>
      </w:r>
      <w:r w:rsidR="00891912" w:rsidRPr="0093068A">
        <w:rPr>
          <w:rFonts w:ascii="Arial Narrow" w:hAnsi="Arial Narrow"/>
          <w:b/>
          <w:bCs/>
          <w:sz w:val="80"/>
          <w:szCs w:val="84"/>
        </w:rPr>
        <w:fldChar w:fldCharType="end"/>
      </w:r>
      <w:r w:rsidR="00FB1BB2" w:rsidRPr="0093068A">
        <w:rPr>
          <w:rFonts w:ascii="Arial Narrow" w:hAnsi="Arial Narrow"/>
          <w:b/>
          <w:bCs/>
          <w:sz w:val="80"/>
          <w:szCs w:val="84"/>
        </w:rPr>
        <w:t>e</w:t>
      </w:r>
    </w:p>
    <w:p w14:paraId="1A72E9F8" w14:textId="77777777" w:rsidR="0035650E" w:rsidRPr="002F6EA4" w:rsidRDefault="00891912" w:rsidP="002F6EA4">
      <w:pPr>
        <w:tabs>
          <w:tab w:val="left" w:pos="3990"/>
        </w:tabs>
        <w:jc w:val="center"/>
        <w:rPr>
          <w:rFonts w:ascii="Arial Narrow" w:hAnsi="Arial Narrow" w:cs="ArialNarrow-Bold"/>
          <w:b/>
          <w:bCs/>
          <w:sz w:val="40"/>
          <w:szCs w:val="40"/>
        </w:rPr>
      </w:pPr>
      <w:r w:rsidRPr="002F6EA4">
        <w:rPr>
          <w:rFonts w:ascii="Arial Narrow" w:hAnsi="Arial Narrow" w:cs="ArialNarrow-Bold"/>
          <w:b/>
          <w:bCs/>
          <w:sz w:val="40"/>
          <w:szCs w:val="40"/>
        </w:rPr>
        <w:t>This is to certify that</w:t>
      </w:r>
    </w:p>
    <w:p w14:paraId="45868C4F" w14:textId="77777777" w:rsidR="006718BA" w:rsidRPr="00575A78" w:rsidRDefault="00575A78" w:rsidP="005D7D01">
      <w:pPr>
        <w:tabs>
          <w:tab w:val="left" w:pos="3990"/>
        </w:tabs>
        <w:ind w:left="2160"/>
        <w:rPr>
          <w:rFonts w:ascii="Arial Narrow" w:hAnsi="Arial Narrow" w:cs="ArialNarrow-Bold"/>
          <w:b/>
          <w:bCs/>
          <w:sz w:val="56"/>
          <w:szCs w:val="56"/>
        </w:rPr>
      </w:pPr>
      <w:r w:rsidRPr="002F6EA4">
        <w:rPr>
          <w:rFonts w:ascii="Arial Narrow" w:hAnsi="Arial Narrow" w:cs="ArialNarrow-Bold"/>
          <w:b/>
          <w:bCs/>
          <w:sz w:val="56"/>
          <w:szCs w:val="56"/>
          <w:highlight w:val="yellow"/>
        </w:rPr>
        <w:fldChar w:fldCharType="begin"/>
      </w:r>
      <w:r w:rsidRPr="002F6EA4">
        <w:rPr>
          <w:rFonts w:ascii="Arial Narrow" w:hAnsi="Arial Narrow" w:cs="ArialNarrow-Bold"/>
          <w:b/>
          <w:bCs/>
          <w:sz w:val="56"/>
          <w:szCs w:val="56"/>
          <w:highlight w:val="yellow"/>
        </w:rPr>
        <w:instrText xml:space="preserve"> FILLIN  "Insert name here"  \* MERGEFORMAT </w:instrText>
      </w:r>
      <w:r w:rsidRPr="002F6EA4">
        <w:rPr>
          <w:rFonts w:ascii="Arial Narrow" w:hAnsi="Arial Narrow" w:cs="ArialNarrow-Bold"/>
          <w:b/>
          <w:bCs/>
          <w:sz w:val="56"/>
          <w:szCs w:val="56"/>
          <w:highlight w:val="yellow"/>
        </w:rPr>
        <w:fldChar w:fldCharType="end"/>
      </w:r>
      <w:r w:rsidR="002F6EA4" w:rsidRPr="002F6EA4">
        <w:rPr>
          <w:rFonts w:ascii="Arial Narrow" w:hAnsi="Arial Narrow" w:cs="ArialNarrow-Bold"/>
          <w:b/>
          <w:bCs/>
          <w:sz w:val="56"/>
          <w:szCs w:val="56"/>
          <w:highlight w:val="yellow"/>
        </w:rPr>
        <w:t>Add Your Name Here</w:t>
      </w:r>
    </w:p>
    <w:p w14:paraId="55C19BE6" w14:textId="77777777" w:rsidR="00B04518" w:rsidRPr="008B3BFF" w:rsidRDefault="007E4B91" w:rsidP="00890870">
      <w:pPr>
        <w:spacing w:line="240" w:lineRule="auto"/>
        <w:jc w:val="center"/>
        <w:rPr>
          <w:rFonts w:ascii="Arial Narrow" w:hAnsi="Arial Narrow"/>
          <w:b/>
          <w:bCs/>
          <w:sz w:val="40"/>
          <w:szCs w:val="36"/>
        </w:rPr>
      </w:pPr>
      <w:r w:rsidRPr="008B3BFF">
        <w:rPr>
          <w:rFonts w:ascii="Arial Narrow" w:hAnsi="Arial Narrow"/>
          <w:b/>
          <w:bCs/>
          <w:sz w:val="40"/>
          <w:szCs w:val="36"/>
        </w:rPr>
        <w:t>h</w:t>
      </w:r>
      <w:r w:rsidR="00891912" w:rsidRPr="008B3BFF">
        <w:rPr>
          <w:rFonts w:ascii="Arial Narrow" w:hAnsi="Arial Narrow"/>
          <w:b/>
          <w:bCs/>
          <w:sz w:val="40"/>
          <w:szCs w:val="36"/>
        </w:rPr>
        <w:t xml:space="preserve">as attended the </w:t>
      </w:r>
      <w:r w:rsidRPr="008B3BFF">
        <w:rPr>
          <w:rFonts w:ascii="Arial Narrow" w:hAnsi="Arial Narrow"/>
          <w:b/>
          <w:bCs/>
          <w:sz w:val="40"/>
          <w:szCs w:val="36"/>
        </w:rPr>
        <w:t xml:space="preserve">ISUOG </w:t>
      </w:r>
      <w:r w:rsidR="00FB1BB2" w:rsidRPr="008B3BFF">
        <w:rPr>
          <w:rFonts w:ascii="Arial Narrow" w:hAnsi="Arial Narrow"/>
          <w:b/>
          <w:bCs/>
          <w:sz w:val="40"/>
          <w:szCs w:val="36"/>
        </w:rPr>
        <w:t>education course</w:t>
      </w:r>
    </w:p>
    <w:p w14:paraId="6E9E0721" w14:textId="77777777" w:rsidR="00C0707D" w:rsidRDefault="00C0707D" w:rsidP="00C26421">
      <w:pPr>
        <w:autoSpaceDE w:val="0"/>
        <w:autoSpaceDN w:val="0"/>
        <w:adjustRightInd w:val="0"/>
        <w:spacing w:after="0" w:line="360" w:lineRule="auto"/>
        <w:jc w:val="center"/>
        <w:rPr>
          <w:rFonts w:ascii="Arial Narrow" w:hAnsi="Arial Narrow" w:cs="ArialNarrow-Bold"/>
          <w:b/>
          <w:bCs/>
          <w:color w:val="FF0000"/>
          <w:sz w:val="52"/>
          <w:szCs w:val="52"/>
        </w:rPr>
      </w:pPr>
      <w:r w:rsidRPr="00C0707D">
        <w:rPr>
          <w:rFonts w:ascii="Arial Narrow" w:hAnsi="Arial Narrow" w:cs="ArialNarrow-Bold"/>
          <w:b/>
          <w:bCs/>
          <w:color w:val="FF0000"/>
          <w:sz w:val="52"/>
          <w:szCs w:val="52"/>
        </w:rPr>
        <w:t>Third Trimester: an ISUOG Guideline course, building on best practice</w:t>
      </w:r>
    </w:p>
    <w:p w14:paraId="6AE692CF" w14:textId="0A295491" w:rsidR="00C26421" w:rsidRDefault="00C90E05" w:rsidP="00C26421">
      <w:pPr>
        <w:autoSpaceDE w:val="0"/>
        <w:autoSpaceDN w:val="0"/>
        <w:adjustRightInd w:val="0"/>
        <w:spacing w:after="0" w:line="360" w:lineRule="auto"/>
        <w:jc w:val="center"/>
        <w:rPr>
          <w:rFonts w:ascii="Arial Narrow" w:hAnsi="Arial Narrow"/>
          <w:b/>
          <w:bCs/>
          <w:sz w:val="44"/>
          <w:szCs w:val="44"/>
          <w:lang w:eastAsia="en-GB"/>
        </w:rPr>
      </w:pPr>
      <w:r>
        <w:rPr>
          <w:rFonts w:ascii="Arial Narrow" w:hAnsi="Arial Narrow"/>
          <w:b/>
          <w:bCs/>
          <w:sz w:val="44"/>
          <w:szCs w:val="44"/>
          <w:lang w:eastAsia="en-GB"/>
        </w:rPr>
        <w:t>Via livestream</w:t>
      </w:r>
    </w:p>
    <w:p w14:paraId="2A9B0404" w14:textId="1FF2A925" w:rsidR="007F482C" w:rsidRDefault="005D2278" w:rsidP="009F27DA">
      <w:pPr>
        <w:jc w:val="center"/>
        <w:rPr>
          <w:rFonts w:ascii="Arial Narrow" w:hAnsi="Arial Narrow" w:cs="Arial"/>
          <w:b/>
          <w:bCs/>
          <w:sz w:val="44"/>
          <w:szCs w:val="36"/>
        </w:rPr>
      </w:pPr>
      <w:r>
        <w:rPr>
          <w:rFonts w:ascii="Arial Narrow" w:hAnsi="Arial Narrow" w:cs="Arial"/>
          <w:b/>
          <w:bCs/>
          <w:sz w:val="44"/>
          <w:szCs w:val="36"/>
        </w:rPr>
        <w:t xml:space="preserve">Sunday </w:t>
      </w:r>
      <w:r w:rsidR="00C0707D">
        <w:rPr>
          <w:rFonts w:ascii="Arial Narrow" w:hAnsi="Arial Narrow" w:cs="Arial"/>
          <w:b/>
          <w:bCs/>
          <w:sz w:val="44"/>
          <w:szCs w:val="36"/>
        </w:rPr>
        <w:t>3</w:t>
      </w:r>
      <w:r w:rsidR="00C0707D" w:rsidRPr="00C0707D">
        <w:rPr>
          <w:rFonts w:ascii="Arial Narrow" w:hAnsi="Arial Narrow" w:cs="Arial"/>
          <w:b/>
          <w:bCs/>
          <w:sz w:val="44"/>
          <w:szCs w:val="36"/>
          <w:vertAlign w:val="superscript"/>
        </w:rPr>
        <w:t>rd</w:t>
      </w:r>
      <w:r w:rsidR="00C0707D">
        <w:rPr>
          <w:rFonts w:ascii="Arial Narrow" w:hAnsi="Arial Narrow" w:cs="Arial"/>
          <w:b/>
          <w:bCs/>
          <w:sz w:val="44"/>
          <w:szCs w:val="36"/>
        </w:rPr>
        <w:t xml:space="preserve"> August</w:t>
      </w:r>
      <w:r>
        <w:rPr>
          <w:rFonts w:ascii="Arial Narrow" w:hAnsi="Arial Narrow" w:cs="Arial"/>
          <w:b/>
          <w:bCs/>
          <w:sz w:val="44"/>
          <w:szCs w:val="36"/>
        </w:rPr>
        <w:t xml:space="preserve"> 2025</w:t>
      </w:r>
    </w:p>
    <w:p w14:paraId="17F5C7D3" w14:textId="77777777" w:rsidR="00C71F8E" w:rsidRPr="00C71F8E" w:rsidRDefault="00C71F8E" w:rsidP="00C71F8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sz w:val="20"/>
          <w:lang w:eastAsia="en-GB"/>
        </w:rPr>
      </w:pPr>
      <w:r w:rsidRPr="00C71F8E">
        <w:rPr>
          <w:rFonts w:ascii="Arial" w:hAnsi="Arial" w:cs="Arial"/>
          <w:noProof/>
          <w:sz w:val="20"/>
          <w:lang w:eastAsia="en-GB"/>
        </w:rPr>
        <w:t> </w:t>
      </w:r>
    </w:p>
    <w:tbl>
      <w:tblPr>
        <w:tblW w:w="97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6"/>
        <w:gridCol w:w="3252"/>
        <w:gridCol w:w="3027"/>
      </w:tblGrid>
      <w:tr w:rsidR="00C71F8E" w:rsidRPr="00C71F8E" w14:paraId="1A1264BC" w14:textId="77777777" w:rsidTr="00C71F8E">
        <w:trPr>
          <w:trHeight w:val="353"/>
        </w:trPr>
        <w:tc>
          <w:tcPr>
            <w:tcW w:w="3466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FFB03C" w14:textId="77777777" w:rsidR="00C71F8E" w:rsidRPr="00C71F8E" w:rsidRDefault="00361CCD" w:rsidP="00C71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  <w:sz w:val="20"/>
                <w:lang w:eastAsia="en-GB"/>
              </w:rPr>
            </w:pPr>
            <w:r w:rsidRPr="00C71F8E"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0949E9F8" wp14:editId="73A172D5">
                  <wp:extent cx="1571625" cy="1114425"/>
                  <wp:effectExtent l="0" t="0" r="0" b="0"/>
                  <wp:docPr id="1" name="Picture 2" descr="Picture 3, 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icture 3, 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5" cy="1114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71F8E" w:rsidRPr="00C71F8E">
              <w:rPr>
                <w:rFonts w:ascii="Arial" w:hAnsi="Arial" w:cs="Arial"/>
                <w:noProof/>
                <w:sz w:val="20"/>
                <w:lang w:eastAsia="en-GB"/>
              </w:rPr>
              <w:t> </w:t>
            </w:r>
          </w:p>
          <w:p w14:paraId="4E18CBAE" w14:textId="77777777" w:rsidR="00C71F8E" w:rsidRPr="00C71F8E" w:rsidRDefault="00C71F8E" w:rsidP="00C71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  <w:sz w:val="20"/>
                <w:lang w:eastAsia="en-GB"/>
              </w:rPr>
            </w:pPr>
            <w:r w:rsidRPr="00C71F8E">
              <w:rPr>
                <w:rFonts w:ascii="Arial" w:hAnsi="Arial" w:cs="Arial"/>
                <w:noProof/>
                <w:sz w:val="20"/>
                <w:lang w:eastAsia="en-GB"/>
              </w:rPr>
              <w:t> </w:t>
            </w:r>
          </w:p>
        </w:tc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84AC2E8" w14:textId="77777777" w:rsidR="00C71F8E" w:rsidRPr="00C71F8E" w:rsidRDefault="00361CCD" w:rsidP="00C71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  <w:sz w:val="20"/>
                <w:lang w:eastAsia="en-GB"/>
              </w:rPr>
            </w:pPr>
            <w:r w:rsidRPr="00C71F8E"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13BF47DF" wp14:editId="2C34FE78">
                  <wp:extent cx="1123950" cy="514350"/>
                  <wp:effectExtent l="0" t="0" r="0" b="0"/>
                  <wp:docPr id="2" name="Picture 2" descr="Picture 2, 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ure 2, 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95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71F8E" w:rsidRPr="00C71F8E">
              <w:rPr>
                <w:rFonts w:ascii="Arial" w:hAnsi="Arial" w:cs="Arial"/>
                <w:noProof/>
                <w:sz w:val="20"/>
                <w:lang w:eastAsia="en-GB"/>
              </w:rPr>
              <w:t> </w:t>
            </w:r>
          </w:p>
        </w:tc>
        <w:tc>
          <w:tcPr>
            <w:tcW w:w="302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723F8F3" w14:textId="77777777" w:rsidR="00C71F8E" w:rsidRPr="00C71F8E" w:rsidRDefault="00361CCD" w:rsidP="00C71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  <w:sz w:val="20"/>
                <w:lang w:eastAsia="en-GB"/>
              </w:rPr>
            </w:pPr>
            <w:r w:rsidRPr="00C71F8E"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08130DE0" wp14:editId="5E07FA67">
                  <wp:extent cx="1057275" cy="1009650"/>
                  <wp:effectExtent l="0" t="0" r="0" b="0"/>
                  <wp:docPr id="3" name="Picture 1" descr="Picture 1, 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icture 1, 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71F8E" w:rsidRPr="00C71F8E">
              <w:rPr>
                <w:rFonts w:ascii="Arial" w:hAnsi="Arial" w:cs="Arial"/>
                <w:noProof/>
                <w:sz w:val="20"/>
                <w:lang w:eastAsia="en-GB"/>
              </w:rPr>
              <w:t> </w:t>
            </w:r>
          </w:p>
        </w:tc>
      </w:tr>
      <w:tr w:rsidR="00C71F8E" w:rsidRPr="00C71F8E" w14:paraId="3EA2E823" w14:textId="77777777" w:rsidTr="00C71F8E">
        <w:trPr>
          <w:trHeight w:val="353"/>
        </w:trPr>
        <w:tc>
          <w:tcPr>
            <w:tcW w:w="346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AF4DB2" w14:textId="77777777" w:rsidR="00C71F8E" w:rsidRPr="00C71F8E" w:rsidRDefault="00C71F8E" w:rsidP="00C71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  <w:sz w:val="20"/>
                <w:lang w:eastAsia="en-GB"/>
              </w:rPr>
            </w:pPr>
            <w:r w:rsidRPr="00C71F8E">
              <w:rPr>
                <w:rFonts w:ascii="Arial" w:hAnsi="Arial" w:cs="Arial"/>
                <w:b/>
                <w:bCs/>
                <w:noProof/>
                <w:sz w:val="20"/>
                <w:lang w:eastAsia="en-GB"/>
              </w:rPr>
              <w:t>Maya Al-Memar</w:t>
            </w:r>
            <w:r w:rsidRPr="00C71F8E">
              <w:rPr>
                <w:rFonts w:ascii="Arial" w:hAnsi="Arial" w:cs="Arial"/>
                <w:noProof/>
                <w:sz w:val="20"/>
                <w:lang w:eastAsia="en-GB"/>
              </w:rPr>
              <w:t> </w:t>
            </w:r>
          </w:p>
          <w:p w14:paraId="364497DB" w14:textId="77777777" w:rsidR="00C71F8E" w:rsidRPr="00C71F8E" w:rsidRDefault="00C71F8E" w:rsidP="00C71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  <w:sz w:val="20"/>
                <w:lang w:eastAsia="en-GB"/>
              </w:rPr>
            </w:pPr>
            <w:r w:rsidRPr="00C71F8E">
              <w:rPr>
                <w:rFonts w:ascii="Arial" w:hAnsi="Arial" w:cs="Arial"/>
                <w:noProof/>
                <w:sz w:val="20"/>
                <w:lang w:eastAsia="en-GB"/>
              </w:rPr>
              <w:t>ISUOG Education Committee Chair </w:t>
            </w:r>
          </w:p>
        </w:tc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827F82" w14:textId="77777777" w:rsidR="00C71F8E" w:rsidRPr="00C71F8E" w:rsidRDefault="00C71F8E" w:rsidP="00C71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  <w:sz w:val="20"/>
                <w:lang w:eastAsia="en-GB"/>
              </w:rPr>
            </w:pPr>
            <w:r w:rsidRPr="00C71F8E">
              <w:rPr>
                <w:rFonts w:ascii="Arial" w:hAnsi="Arial" w:cs="Arial"/>
                <w:b/>
                <w:bCs/>
                <w:noProof/>
                <w:sz w:val="20"/>
                <w:lang w:eastAsia="en-GB"/>
              </w:rPr>
              <w:t>Ligita Jokubkiene</w:t>
            </w:r>
            <w:r w:rsidRPr="00C71F8E">
              <w:rPr>
                <w:rFonts w:ascii="Arial" w:hAnsi="Arial" w:cs="Arial"/>
                <w:noProof/>
                <w:sz w:val="20"/>
                <w:lang w:eastAsia="en-GB"/>
              </w:rPr>
              <w:t> </w:t>
            </w:r>
          </w:p>
          <w:p w14:paraId="296254A0" w14:textId="77777777" w:rsidR="00C71F8E" w:rsidRPr="00C71F8E" w:rsidRDefault="00C71F8E" w:rsidP="00C71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  <w:sz w:val="20"/>
                <w:lang w:eastAsia="en-GB"/>
              </w:rPr>
            </w:pPr>
            <w:r w:rsidRPr="00C71F8E">
              <w:rPr>
                <w:rFonts w:ascii="Arial" w:hAnsi="Arial" w:cs="Arial"/>
                <w:noProof/>
                <w:sz w:val="20"/>
                <w:lang w:eastAsia="en-GB"/>
              </w:rPr>
              <w:t>ISUOG Courses Chair </w:t>
            </w:r>
          </w:p>
        </w:tc>
        <w:tc>
          <w:tcPr>
            <w:tcW w:w="30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555305" w14:textId="77777777" w:rsidR="00C71F8E" w:rsidRPr="00C71F8E" w:rsidRDefault="00C71F8E" w:rsidP="00C71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  <w:sz w:val="20"/>
                <w:lang w:eastAsia="en-GB"/>
              </w:rPr>
            </w:pPr>
            <w:r w:rsidRPr="00C71F8E">
              <w:rPr>
                <w:rFonts w:ascii="Arial" w:hAnsi="Arial" w:cs="Arial"/>
                <w:noProof/>
                <w:sz w:val="20"/>
                <w:lang w:eastAsia="en-GB"/>
              </w:rPr>
              <w:t> </w:t>
            </w:r>
          </w:p>
          <w:p w14:paraId="305EC471" w14:textId="77777777" w:rsidR="00C71F8E" w:rsidRPr="00C71F8E" w:rsidRDefault="00C71F8E" w:rsidP="00C71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  <w:sz w:val="20"/>
                <w:lang w:eastAsia="en-GB"/>
              </w:rPr>
            </w:pPr>
            <w:r w:rsidRPr="00C71F8E">
              <w:rPr>
                <w:rFonts w:ascii="Arial" w:hAnsi="Arial" w:cs="Arial"/>
                <w:b/>
                <w:bCs/>
                <w:noProof/>
                <w:sz w:val="20"/>
                <w:lang w:eastAsia="en-GB"/>
              </w:rPr>
              <w:t>ISUOG Education</w:t>
            </w:r>
            <w:r w:rsidRPr="00C71F8E">
              <w:rPr>
                <w:rFonts w:ascii="Arial" w:hAnsi="Arial" w:cs="Arial"/>
                <w:noProof/>
                <w:sz w:val="20"/>
                <w:lang w:eastAsia="en-GB"/>
              </w:rPr>
              <w:t> </w:t>
            </w:r>
          </w:p>
        </w:tc>
      </w:tr>
    </w:tbl>
    <w:p w14:paraId="0AB04C54" w14:textId="77777777" w:rsidR="008D610C" w:rsidRDefault="008D610C" w:rsidP="003329EB">
      <w:pPr>
        <w:autoSpaceDE w:val="0"/>
        <w:autoSpaceDN w:val="0"/>
        <w:adjustRightInd w:val="0"/>
        <w:spacing w:after="0" w:line="240" w:lineRule="auto"/>
        <w:rPr>
          <w:rFonts w:ascii="ArialNarrow" w:hAnsi="ArialNarrow" w:cs="ArialNarrow"/>
          <w:color w:val="000000"/>
          <w:sz w:val="10"/>
          <w:szCs w:val="10"/>
        </w:rPr>
      </w:pPr>
    </w:p>
    <w:p w14:paraId="286CDC2D" w14:textId="77777777" w:rsidR="008D610C" w:rsidRDefault="008D610C" w:rsidP="003329EB">
      <w:pPr>
        <w:autoSpaceDE w:val="0"/>
        <w:autoSpaceDN w:val="0"/>
        <w:adjustRightInd w:val="0"/>
        <w:spacing w:after="0" w:line="240" w:lineRule="auto"/>
        <w:rPr>
          <w:rFonts w:ascii="ArialNarrow" w:hAnsi="ArialNarrow" w:cs="ArialNarrow"/>
          <w:color w:val="000000"/>
          <w:sz w:val="10"/>
          <w:szCs w:val="10"/>
        </w:rPr>
      </w:pPr>
    </w:p>
    <w:p w14:paraId="734783E2" w14:textId="77777777" w:rsidR="00A8106E" w:rsidRPr="005C1A49" w:rsidRDefault="00361CCD" w:rsidP="003329EB">
      <w:pPr>
        <w:autoSpaceDE w:val="0"/>
        <w:autoSpaceDN w:val="0"/>
        <w:adjustRightInd w:val="0"/>
        <w:spacing w:after="0" w:line="240" w:lineRule="auto"/>
        <w:rPr>
          <w:rFonts w:ascii="ArialNarrow" w:hAnsi="ArialNarrow" w:cs="ArialNarrow"/>
          <w:color w:val="000000"/>
          <w:sz w:val="10"/>
          <w:szCs w:val="10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731E2BD0" wp14:editId="6783C811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1951990" cy="739775"/>
            <wp:effectExtent l="0" t="0" r="0" b="0"/>
            <wp:wrapSquare wrapText="bothSides"/>
            <wp:docPr id="8339093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990" cy="73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8106E" w:rsidRPr="005C1A49" w:rsidSect="008B3BFF">
      <w:pgSz w:w="11906" w:h="16838"/>
      <w:pgMar w:top="1440" w:right="1440" w:bottom="1440" w:left="1440" w:header="708" w:footer="708" w:gutter="0"/>
      <w:pgBorders w:offsetFrom="page">
        <w:top w:val="single" w:sz="12" w:space="24" w:color="E30613"/>
        <w:left w:val="single" w:sz="12" w:space="24" w:color="E30613"/>
        <w:bottom w:val="single" w:sz="12" w:space="24" w:color="E30613"/>
        <w:right w:val="single" w:sz="12" w:space="24" w:color="E30613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Narrow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Narrow">
    <w:altName w:val="Arial"/>
    <w:charset w:val="00"/>
    <w:family w:val="swiss"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tLQwMTSzMLKwNDRR0lEKTi0uzszPAykwrAUA/LeLviwAAAA="/>
  </w:docVars>
  <w:rsids>
    <w:rsidRoot w:val="00D6135A"/>
    <w:rsid w:val="000006D5"/>
    <w:rsid w:val="00036C7C"/>
    <w:rsid w:val="0009440C"/>
    <w:rsid w:val="001135C9"/>
    <w:rsid w:val="001413D8"/>
    <w:rsid w:val="00145A31"/>
    <w:rsid w:val="00160833"/>
    <w:rsid w:val="00171B42"/>
    <w:rsid w:val="001842CF"/>
    <w:rsid w:val="001E6066"/>
    <w:rsid w:val="001F0CD6"/>
    <w:rsid w:val="001F2309"/>
    <w:rsid w:val="00200B8E"/>
    <w:rsid w:val="00234B9F"/>
    <w:rsid w:val="002655D8"/>
    <w:rsid w:val="00293B78"/>
    <w:rsid w:val="00293E77"/>
    <w:rsid w:val="002B1CB3"/>
    <w:rsid w:val="002F6EA4"/>
    <w:rsid w:val="00305029"/>
    <w:rsid w:val="00321F9E"/>
    <w:rsid w:val="003314D3"/>
    <w:rsid w:val="003329EB"/>
    <w:rsid w:val="0035650E"/>
    <w:rsid w:val="00361CCD"/>
    <w:rsid w:val="00421141"/>
    <w:rsid w:val="00446961"/>
    <w:rsid w:val="0046385E"/>
    <w:rsid w:val="00476746"/>
    <w:rsid w:val="00492151"/>
    <w:rsid w:val="00494A68"/>
    <w:rsid w:val="00506AE2"/>
    <w:rsid w:val="0053319D"/>
    <w:rsid w:val="00533B6D"/>
    <w:rsid w:val="00553E26"/>
    <w:rsid w:val="00575A78"/>
    <w:rsid w:val="0058594F"/>
    <w:rsid w:val="005951D8"/>
    <w:rsid w:val="005C1A49"/>
    <w:rsid w:val="005D2278"/>
    <w:rsid w:val="005D7D01"/>
    <w:rsid w:val="0064780B"/>
    <w:rsid w:val="00665C13"/>
    <w:rsid w:val="006718BA"/>
    <w:rsid w:val="00690753"/>
    <w:rsid w:val="006D0796"/>
    <w:rsid w:val="006D61DE"/>
    <w:rsid w:val="006D6F6E"/>
    <w:rsid w:val="007131FB"/>
    <w:rsid w:val="007817D7"/>
    <w:rsid w:val="007E4B91"/>
    <w:rsid w:val="007F42B3"/>
    <w:rsid w:val="007F482C"/>
    <w:rsid w:val="00816649"/>
    <w:rsid w:val="00817A9F"/>
    <w:rsid w:val="00866B24"/>
    <w:rsid w:val="008806C8"/>
    <w:rsid w:val="00882971"/>
    <w:rsid w:val="00890870"/>
    <w:rsid w:val="00891912"/>
    <w:rsid w:val="008A047A"/>
    <w:rsid w:val="008B3BFF"/>
    <w:rsid w:val="008D610C"/>
    <w:rsid w:val="009127E3"/>
    <w:rsid w:val="00923EB5"/>
    <w:rsid w:val="0092400B"/>
    <w:rsid w:val="0093068A"/>
    <w:rsid w:val="00936E7A"/>
    <w:rsid w:val="00943699"/>
    <w:rsid w:val="00954125"/>
    <w:rsid w:val="0099156C"/>
    <w:rsid w:val="009B50F4"/>
    <w:rsid w:val="009F2319"/>
    <w:rsid w:val="009F27DA"/>
    <w:rsid w:val="00A036AF"/>
    <w:rsid w:val="00A105B8"/>
    <w:rsid w:val="00A8106E"/>
    <w:rsid w:val="00A9514D"/>
    <w:rsid w:val="00AD3ED4"/>
    <w:rsid w:val="00AE48BB"/>
    <w:rsid w:val="00B04518"/>
    <w:rsid w:val="00B14657"/>
    <w:rsid w:val="00B16E5A"/>
    <w:rsid w:val="00B234BD"/>
    <w:rsid w:val="00B305DD"/>
    <w:rsid w:val="00B33428"/>
    <w:rsid w:val="00B366B2"/>
    <w:rsid w:val="00B43C56"/>
    <w:rsid w:val="00B961C3"/>
    <w:rsid w:val="00C0707D"/>
    <w:rsid w:val="00C26421"/>
    <w:rsid w:val="00C45E9E"/>
    <w:rsid w:val="00C71F8E"/>
    <w:rsid w:val="00C755A9"/>
    <w:rsid w:val="00C90E05"/>
    <w:rsid w:val="00CB20FE"/>
    <w:rsid w:val="00CE019E"/>
    <w:rsid w:val="00D17E43"/>
    <w:rsid w:val="00D25276"/>
    <w:rsid w:val="00D36BE0"/>
    <w:rsid w:val="00D42B91"/>
    <w:rsid w:val="00D60E8F"/>
    <w:rsid w:val="00D6135A"/>
    <w:rsid w:val="00DB135F"/>
    <w:rsid w:val="00DC3690"/>
    <w:rsid w:val="00DF6142"/>
    <w:rsid w:val="00EA0304"/>
    <w:rsid w:val="00EA11D2"/>
    <w:rsid w:val="00EA46E6"/>
    <w:rsid w:val="00EB26EB"/>
    <w:rsid w:val="00EB4275"/>
    <w:rsid w:val="00EB76B6"/>
    <w:rsid w:val="00EE7FE3"/>
    <w:rsid w:val="00F140A6"/>
    <w:rsid w:val="00F5136C"/>
    <w:rsid w:val="00F7097F"/>
    <w:rsid w:val="00F966D0"/>
    <w:rsid w:val="00FA50F8"/>
    <w:rsid w:val="00FA580C"/>
    <w:rsid w:val="00FB1BB2"/>
    <w:rsid w:val="00FD2278"/>
    <w:rsid w:val="00FD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AFBBA2"/>
  <w15:chartTrackingRefBased/>
  <w15:docId w15:val="{B9AE3B11-B215-402E-90EA-091021F54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13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135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305DD"/>
    <w:rPr>
      <w:color w:val="0000FF"/>
      <w:u w:val="single"/>
    </w:rPr>
  </w:style>
  <w:style w:type="table" w:styleId="TableGrid">
    <w:name w:val="Table Grid"/>
    <w:basedOn w:val="TableNormal"/>
    <w:uiPriority w:val="59"/>
    <w:rsid w:val="004211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031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9332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54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0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06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11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88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24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03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51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614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48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29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808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16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2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02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4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9409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27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12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05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15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323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44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55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492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07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821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968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16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10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1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927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5657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29e9ab6-e64a-4274-8205-6df2ae55b038">
      <Terms xmlns="http://schemas.microsoft.com/office/infopath/2007/PartnerControls"/>
    </lcf76f155ced4ddcb4097134ff3c332f>
    <TaxCatchAll xmlns="32d959d4-bd39-4a03-8053-226e0a73a35d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214A17C6A29741A2F292FC5CEE0C8C" ma:contentTypeVersion="14" ma:contentTypeDescription="Create a new document." ma:contentTypeScope="" ma:versionID="7dec5de2647594ea006ec2fb7c38110b">
  <xsd:schema xmlns:xsd="http://www.w3.org/2001/XMLSchema" xmlns:xs="http://www.w3.org/2001/XMLSchema" xmlns:p="http://schemas.microsoft.com/office/2006/metadata/properties" xmlns:ns2="529e9ab6-e64a-4274-8205-6df2ae55b038" xmlns:ns3="32d959d4-bd39-4a03-8053-226e0a73a35d" targetNamespace="http://schemas.microsoft.com/office/2006/metadata/properties" ma:root="true" ma:fieldsID="36984c2bb5713fc3e316164f009887f4" ns2:_="" ns3:_="">
    <xsd:import namespace="529e9ab6-e64a-4274-8205-6df2ae55b038"/>
    <xsd:import namespace="32d959d4-bd39-4a03-8053-226e0a73a3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e9ab6-e64a-4274-8205-6df2ae55b0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47fb5a4-a0ac-49d0-9a4e-8590e20716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d959d4-bd39-4a03-8053-226e0a73a35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2de1fee-5b7f-444d-9853-89858ee3ba4c}" ma:internalName="TaxCatchAll" ma:showField="CatchAllData" ma:web="32d959d4-bd39-4a03-8053-226e0a73a3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7BB3E4-10B3-4F2C-B685-C29708104C4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C40141E-0887-4E1F-9BCA-0592DA0C02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CE2681-3C4E-4DE2-8893-AB5061E3CC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6C79C3-727A-411C-8058-3806795FA14F}">
  <ds:schemaRefs>
    <ds:schemaRef ds:uri="http://schemas.microsoft.com/office/2006/metadata/properties"/>
    <ds:schemaRef ds:uri="http://schemas.microsoft.com/office/infopath/2007/PartnerControls"/>
    <ds:schemaRef ds:uri="529e9ab6-e64a-4274-8205-6df2ae55b038"/>
    <ds:schemaRef ds:uri="32d959d4-bd39-4a03-8053-226e0a73a35d"/>
  </ds:schemaRefs>
</ds:datastoreItem>
</file>

<file path=customXml/itemProps5.xml><?xml version="1.0" encoding="utf-8"?>
<ds:datastoreItem xmlns:ds="http://schemas.openxmlformats.org/officeDocument/2006/customXml" ds:itemID="{95E616D2-3B31-4C8A-8B79-C5E419F946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9e9ab6-e64a-4274-8205-6df2ae55b038"/>
    <ds:schemaRef ds:uri="32d959d4-bd39-4a03-8053-226e0a73a3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UOG Education</dc:creator>
  <cp:keywords/>
  <cp:lastModifiedBy>Elizabeth Sandeman</cp:lastModifiedBy>
  <cp:revision>2</cp:revision>
  <cp:lastPrinted>2024-02-23T19:37:00Z</cp:lastPrinted>
  <dcterms:created xsi:type="dcterms:W3CDTF">2025-07-22T08:15:00Z</dcterms:created>
  <dcterms:modified xsi:type="dcterms:W3CDTF">2025-07-22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Amrita Chahal</vt:lpwstr>
  </property>
  <property fmtid="{D5CDD505-2E9C-101B-9397-08002B2CF9AE}" pid="3" name="Order">
    <vt:lpwstr>306200.000000000</vt:lpwstr>
  </property>
  <property fmtid="{D5CDD505-2E9C-101B-9397-08002B2CF9AE}" pid="4" name="display_urn:schemas-microsoft-com:office:office#Author">
    <vt:lpwstr>Amrita Chahal</vt:lpwstr>
  </property>
  <property fmtid="{D5CDD505-2E9C-101B-9397-08002B2CF9AE}" pid="5" name="lcf76f155ced4ddcb4097134ff3c332f">
    <vt:lpwstr/>
  </property>
  <property fmtid="{D5CDD505-2E9C-101B-9397-08002B2CF9AE}" pid="6" name="TaxCatchAll">
    <vt:lpwstr/>
  </property>
  <property fmtid="{D5CDD505-2E9C-101B-9397-08002B2CF9AE}" pid="7" name="MediaServiceImageTags">
    <vt:lpwstr/>
  </property>
  <property fmtid="{D5CDD505-2E9C-101B-9397-08002B2CF9AE}" pid="8" name="ContentTypeId">
    <vt:lpwstr>0x0101008E214A17C6A29741A2F292FC5CEE0C8C</vt:lpwstr>
  </property>
</Properties>
</file>